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A13" w:rsidRPr="00030A13" w:rsidRDefault="00030A13" w:rsidP="00030A1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030A13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pplementary Information</w:t>
      </w:r>
    </w:p>
    <w:p w:rsidR="00030A13" w:rsidRDefault="00030A13" w:rsidP="00030A1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20726" w:rsidRPr="00A20726" w:rsidRDefault="00A20726" w:rsidP="00030A1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Title: </w:t>
      </w:r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High-throughput Illumina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MiSeq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 amplicon sequencing of yeast communities associated with indigenous dairy products from Republics of Benin and Niger</w:t>
      </w:r>
    </w:p>
    <w:p w:rsidR="00A20726" w:rsidRDefault="00A20726" w:rsidP="00030A1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Authors: </w:t>
      </w:r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Philippe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Sessou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, Santosh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Keisam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Ngangyola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Tuikhar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Mariama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Gagara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bookmarkStart w:id="0" w:name="_GoBack"/>
      <w:bookmarkEnd w:id="0"/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Souaïbou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Farougou</w:t>
      </w:r>
      <w:proofErr w:type="spellEnd"/>
      <w:r w:rsidRPr="00A20726">
        <w:rPr>
          <w:rFonts w:ascii="Times New Roman" w:hAnsi="Times New Roman" w:cs="Times New Roman"/>
          <w:sz w:val="24"/>
          <w:szCs w:val="24"/>
          <w:lang w:val="en-US"/>
        </w:rPr>
        <w:t xml:space="preserve">, Kumaraswamy </w:t>
      </w:r>
      <w:proofErr w:type="spellStart"/>
      <w:r w:rsidRPr="00A20726">
        <w:rPr>
          <w:rFonts w:ascii="Times New Roman" w:hAnsi="Times New Roman" w:cs="Times New Roman"/>
          <w:sz w:val="24"/>
          <w:szCs w:val="24"/>
          <w:lang w:val="en-US"/>
        </w:rPr>
        <w:t>Jeyaram</w:t>
      </w:r>
      <w:proofErr w:type="spellEnd"/>
    </w:p>
    <w:p w:rsidR="00A20726" w:rsidRDefault="00A20726" w:rsidP="00030A13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53E64" w:rsidRDefault="00A53E64" w:rsidP="00030A1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04D90">
        <w:rPr>
          <w:rFonts w:ascii="Times New Roman" w:hAnsi="Times New Roman" w:cs="Times New Roman"/>
          <w:b/>
          <w:sz w:val="24"/>
          <w:szCs w:val="24"/>
          <w:lang w:val="en-US"/>
        </w:rPr>
        <w:t>Supplementary Table</w:t>
      </w:r>
      <w:r w:rsidR="0063343A" w:rsidRPr="00904D9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81663C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904D90">
        <w:rPr>
          <w:rFonts w:ascii="Times New Roman" w:hAnsi="Times New Roman" w:cs="Times New Roman"/>
          <w:b/>
          <w:sz w:val="24"/>
          <w:szCs w:val="24"/>
          <w:lang w:val="en-US"/>
        </w:rPr>
        <w:t>1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arcoded primers </w:t>
      </w:r>
      <w:r w:rsidR="003D296D">
        <w:rPr>
          <w:rFonts w:ascii="Times New Roman" w:hAnsi="Times New Roman" w:cs="Times New Roman"/>
          <w:sz w:val="24"/>
          <w:szCs w:val="24"/>
          <w:lang w:val="en-US"/>
        </w:rPr>
        <w:t>used for amplification of intern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ranscribed spacer region (ITS) of fungal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R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genes</w:t>
      </w:r>
      <w:r w:rsidR="003D296D">
        <w:rPr>
          <w:rFonts w:ascii="Times New Roman" w:hAnsi="Times New Roman" w:cs="Times New Roman"/>
          <w:sz w:val="24"/>
          <w:szCs w:val="24"/>
          <w:lang w:val="en-US"/>
        </w:rPr>
        <w:t>, and</w:t>
      </w:r>
      <w:r w:rsidR="00906349">
        <w:rPr>
          <w:rFonts w:ascii="Times New Roman" w:hAnsi="Times New Roman" w:cs="Times New Roman"/>
          <w:sz w:val="24"/>
          <w:szCs w:val="24"/>
          <w:lang w:val="en-US"/>
        </w:rPr>
        <w:t xml:space="preserve"> multiplexing </w:t>
      </w:r>
      <w:r w:rsidR="003D296D">
        <w:rPr>
          <w:rFonts w:ascii="Times New Roman" w:hAnsi="Times New Roman" w:cs="Times New Roman"/>
          <w:sz w:val="24"/>
          <w:szCs w:val="24"/>
          <w:lang w:val="en-US"/>
        </w:rPr>
        <w:t>the samples for</w:t>
      </w:r>
      <w:r w:rsidR="00E320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3201B">
        <w:rPr>
          <w:rFonts w:ascii="Times New Roman" w:hAnsi="Times New Roman" w:cs="Times New Roman"/>
          <w:sz w:val="24"/>
          <w:szCs w:val="24"/>
          <w:lang w:val="en-US"/>
        </w:rPr>
        <w:t>MiSeq</w:t>
      </w:r>
      <w:proofErr w:type="spellEnd"/>
      <w:r w:rsidR="00E3201B">
        <w:rPr>
          <w:rFonts w:ascii="Times New Roman" w:hAnsi="Times New Roman" w:cs="Times New Roman"/>
          <w:sz w:val="24"/>
          <w:szCs w:val="24"/>
          <w:lang w:val="en-US"/>
        </w:rPr>
        <w:t xml:space="preserve"> amplicon sequencing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54"/>
        <w:gridCol w:w="1272"/>
        <w:gridCol w:w="4661"/>
      </w:tblGrid>
      <w:tr w:rsidR="00A53E64" w:rsidRPr="00030A13" w:rsidTr="00B212F7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3E64" w:rsidRPr="00030A13" w:rsidRDefault="00A53E64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3E64" w:rsidRPr="00030A13" w:rsidRDefault="00A53E64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Oligo N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3E64" w:rsidRPr="00030A13" w:rsidRDefault="00A53E64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Sequence (5’-3’)</w:t>
            </w:r>
          </w:p>
        </w:tc>
      </w:tr>
      <w:tr w:rsidR="00030A13" w:rsidRPr="00030A13" w:rsidTr="00B212F7">
        <w:tc>
          <w:tcPr>
            <w:tcW w:w="0" w:type="auto"/>
            <w:tcBorders>
              <w:top w:val="single" w:sz="4" w:space="0" w:color="auto"/>
            </w:tcBorders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ITS1f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CTTGGTCATTTAGAGGAAGTAA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CCCTTGTCTC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CGAGACTGAT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CTGTACGGAT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TCACCAGGTG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GGTCAACGAT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6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TCGCACAGTA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7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TCGTGTAGCC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8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GCGGAGGTTA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9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TCCTTTGGTT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0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ACAGCGCATA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1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CCGGTATGTA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2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ATTGTGTCGG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3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GCATACACTG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4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GTCGAACGAG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5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CCAGTGACTC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6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AATACCAAGT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7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TAGATCGTGT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8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AACGTGTGTG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19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ATTATGGCGT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0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CAATACGCCT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1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ATCTGCGATC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2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AGCTCATCAG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3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AAACAACAGC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4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CAACACCATC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5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CGATATATCG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6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GAGCAATCCT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7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GTCGTGCACA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8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TATCTGCGCG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29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GAGGGAAAGT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0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AAATTCGGGA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1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GATTGACCAA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2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GTTACGAGCT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3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CATATGCACT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4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AACTCCCGTG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5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TGCGTTAGCA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6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ACGAGCCCTA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7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ACTACGCTAG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8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GCAGTCCTCG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39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CCATAGCTCC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0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CGACATCTCT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1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AACACTTTGG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2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AGCCATCTGT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3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TGGGTACACG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4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AGGCGCTCCT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5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AATACGGATC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6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CGGAATTAGA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7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GTGAATTCGG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8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ATTCGTGGCG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49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ACTACGTGGC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0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GCCAGTTCCT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1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ATGTTCGCTA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2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TATCTCCTGT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3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CTCACAGGAA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4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TGATGAGCCT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5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GTCGACAGAGGA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6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GTCGCAAATA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7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CATCCCTCTAC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8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TATACCGCTGCG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59-ITS2</w:t>
            </w:r>
          </w:p>
        </w:tc>
        <w:tc>
          <w:tcPr>
            <w:tcW w:w="0" w:type="auto"/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GTTGAGGCATT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  <w:tr w:rsidR="00030A13" w:rsidRPr="00030A13" w:rsidTr="00B212F7">
        <w:tc>
          <w:tcPr>
            <w:tcW w:w="0" w:type="auto"/>
            <w:tcBorders>
              <w:bottom w:val="single" w:sz="4" w:space="0" w:color="auto"/>
            </w:tcBorders>
          </w:tcPr>
          <w:p w:rsidR="00030A13" w:rsidRPr="00030A13" w:rsidRDefault="00030A13" w:rsidP="00030A13">
            <w:pPr>
              <w:spacing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MID-60ITS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30A13" w:rsidRPr="00030A13" w:rsidRDefault="00030A13" w:rsidP="00030A13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0A13">
              <w:rPr>
                <w:rFonts w:ascii="Times New Roman" w:hAnsi="Times New Roman" w:cs="Times New Roman"/>
                <w:b/>
                <w:sz w:val="20"/>
                <w:szCs w:val="20"/>
              </w:rPr>
              <w:t>ACAATAGACACC</w:t>
            </w:r>
            <w:r w:rsidRPr="00030A13">
              <w:rPr>
                <w:rFonts w:ascii="Times New Roman" w:hAnsi="Times New Roman" w:cs="Times New Roman"/>
                <w:sz w:val="20"/>
                <w:szCs w:val="20"/>
              </w:rPr>
              <w:t>GCTGCGTTCTTCATCGATGC</w:t>
            </w:r>
          </w:p>
        </w:tc>
      </w:tr>
    </w:tbl>
    <w:p w:rsidR="007F2B7A" w:rsidRDefault="008670FC"/>
    <w:sectPr w:rsidR="007F2B7A" w:rsidSect="00030A13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70FC" w:rsidRDefault="008670FC" w:rsidP="00A20726">
      <w:pPr>
        <w:spacing w:after="0" w:line="240" w:lineRule="auto"/>
      </w:pPr>
      <w:r>
        <w:separator/>
      </w:r>
    </w:p>
  </w:endnote>
  <w:endnote w:type="continuationSeparator" w:id="0">
    <w:p w:rsidR="008670FC" w:rsidRDefault="008670FC" w:rsidP="00A20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17163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20726" w:rsidRDefault="00A2072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663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20726" w:rsidRDefault="00A20726" w:rsidP="00A20726">
    <w:pPr>
      <w:pStyle w:val="Footer"/>
      <w:tabs>
        <w:tab w:val="clear" w:pos="4513"/>
        <w:tab w:val="clear" w:pos="9026"/>
        <w:tab w:val="left" w:pos="525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70FC" w:rsidRDefault="008670FC" w:rsidP="00A20726">
      <w:pPr>
        <w:spacing w:after="0" w:line="240" w:lineRule="auto"/>
      </w:pPr>
      <w:r>
        <w:separator/>
      </w:r>
    </w:p>
  </w:footnote>
  <w:footnote w:type="continuationSeparator" w:id="0">
    <w:p w:rsidR="008670FC" w:rsidRDefault="008670FC" w:rsidP="00A207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jI1NLK0NDe0tDRU0lEKTi0uzszPAykwqQUAp+SUNCwAAAA="/>
  </w:docVars>
  <w:rsids>
    <w:rsidRoot w:val="00A53E64"/>
    <w:rsid w:val="00030A13"/>
    <w:rsid w:val="00155D70"/>
    <w:rsid w:val="003222EE"/>
    <w:rsid w:val="003A31E6"/>
    <w:rsid w:val="003D296D"/>
    <w:rsid w:val="005952A8"/>
    <w:rsid w:val="0063343A"/>
    <w:rsid w:val="007916CB"/>
    <w:rsid w:val="0081663C"/>
    <w:rsid w:val="0082583C"/>
    <w:rsid w:val="008670FC"/>
    <w:rsid w:val="00904D90"/>
    <w:rsid w:val="00906349"/>
    <w:rsid w:val="009B32A0"/>
    <w:rsid w:val="009C21E5"/>
    <w:rsid w:val="00A20726"/>
    <w:rsid w:val="00A53E64"/>
    <w:rsid w:val="00C00D51"/>
    <w:rsid w:val="00C909B5"/>
    <w:rsid w:val="00CD0FD3"/>
    <w:rsid w:val="00E3201B"/>
    <w:rsid w:val="00F734B7"/>
    <w:rsid w:val="00FB0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B9F34"/>
  <w15:chartTrackingRefBased/>
  <w15:docId w15:val="{76C5A685-5C14-4F93-9E7F-D9BB2907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E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53E64"/>
  </w:style>
  <w:style w:type="paragraph" w:styleId="Header">
    <w:name w:val="header"/>
    <w:basedOn w:val="Normal"/>
    <w:link w:val="HeaderChar"/>
    <w:uiPriority w:val="99"/>
    <w:unhideWhenUsed/>
    <w:rsid w:val="00A207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0726"/>
  </w:style>
  <w:style w:type="paragraph" w:styleId="Footer">
    <w:name w:val="footer"/>
    <w:basedOn w:val="Normal"/>
    <w:link w:val="FooterChar"/>
    <w:uiPriority w:val="99"/>
    <w:unhideWhenUsed/>
    <w:rsid w:val="00A207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SD-7</dc:creator>
  <cp:keywords/>
  <dc:description/>
  <cp:lastModifiedBy>Kumaraswamy</cp:lastModifiedBy>
  <cp:revision>3</cp:revision>
  <dcterms:created xsi:type="dcterms:W3CDTF">2019-03-22T09:49:00Z</dcterms:created>
  <dcterms:modified xsi:type="dcterms:W3CDTF">2019-03-22T09:49:00Z</dcterms:modified>
</cp:coreProperties>
</file>